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CDBD5" w14:textId="57BDF582" w:rsidR="00951C6E" w:rsidRPr="00706C41" w:rsidRDefault="00951C6E" w:rsidP="00706C41">
      <w:pPr>
        <w:pStyle w:val="NoSpacing"/>
        <w:jc w:val="center"/>
        <w:rPr>
          <w:rStyle w:val="BookTitle"/>
          <w:sz w:val="24"/>
        </w:rPr>
      </w:pPr>
      <w:r w:rsidRPr="00706C41">
        <w:rPr>
          <w:rStyle w:val="BookTitle"/>
          <w:sz w:val="24"/>
        </w:rPr>
        <w:t>CPE301</w:t>
      </w:r>
      <w:r w:rsidR="00090765" w:rsidRPr="00706C41">
        <w:rPr>
          <w:rStyle w:val="BookTitle"/>
          <w:sz w:val="24"/>
        </w:rPr>
        <w:t xml:space="preserve"> – SPRING 20</w:t>
      </w:r>
      <w:r w:rsidR="00735009">
        <w:rPr>
          <w:rStyle w:val="BookTitle"/>
          <w:sz w:val="24"/>
        </w:rPr>
        <w:t>20</w:t>
      </w:r>
    </w:p>
    <w:p w14:paraId="5D1A4F32" w14:textId="3E782457" w:rsidR="00951C6E" w:rsidRPr="00C635B4" w:rsidRDefault="00C07FDA" w:rsidP="00090765">
      <w:pPr>
        <w:pStyle w:val="Title"/>
        <w:jc w:val="center"/>
      </w:pPr>
      <w:r>
        <w:t>MIDTERM</w:t>
      </w:r>
      <w:r w:rsidR="00090765">
        <w:t xml:space="preserve"> </w:t>
      </w:r>
      <w:r w:rsidR="00735009">
        <w:t>1</w:t>
      </w:r>
    </w:p>
    <w:p w14:paraId="2610A7AE" w14:textId="07DBC2A5" w:rsidR="00180940" w:rsidRPr="00180940" w:rsidRDefault="00180940"/>
    <w:p w14:paraId="4E166A86" w14:textId="36A0226C" w:rsidR="00180940" w:rsidRPr="00180940" w:rsidRDefault="00180940">
      <w:r w:rsidRPr="00180940">
        <w:t xml:space="preserve">Student Name: </w:t>
      </w:r>
      <w:r w:rsidR="00735009">
        <w:t>Minsung Cho</w:t>
      </w:r>
    </w:p>
    <w:p w14:paraId="4D017191" w14:textId="6D2763AB" w:rsidR="00180940" w:rsidRPr="00180940" w:rsidRDefault="00180940">
      <w:r w:rsidRPr="00180940">
        <w:t>Student #:</w:t>
      </w:r>
      <w:r w:rsidR="00735009">
        <w:t xml:space="preserve"> 2001446442</w:t>
      </w:r>
    </w:p>
    <w:p w14:paraId="3AB27599" w14:textId="252C4C32" w:rsidR="00180940" w:rsidRPr="00180940" w:rsidRDefault="00180940">
      <w:r w:rsidRPr="00180940">
        <w:t xml:space="preserve">Student Email: </w:t>
      </w:r>
      <w:r w:rsidR="00735009">
        <w:t>chom3@unlv.nevada.edu</w:t>
      </w:r>
    </w:p>
    <w:p w14:paraId="1059C962" w14:textId="54C04B27" w:rsidR="002F5044" w:rsidRDefault="002F5044">
      <w:r>
        <w:t xml:space="preserve">Primary </w:t>
      </w:r>
      <w:proofErr w:type="spellStart"/>
      <w:r>
        <w:t>Github</w:t>
      </w:r>
      <w:proofErr w:type="spellEnd"/>
      <w:r>
        <w:t xml:space="preserve"> address:</w:t>
      </w:r>
      <w:r w:rsidR="00735009">
        <w:t xml:space="preserve"> </w:t>
      </w:r>
      <w:hyperlink r:id="rId5" w:history="1">
        <w:r w:rsidR="00735009">
          <w:rPr>
            <w:rStyle w:val="Hyperlink"/>
          </w:rPr>
          <w:t>https://github.com/cho-minsung</w:t>
        </w:r>
      </w:hyperlink>
    </w:p>
    <w:p w14:paraId="257935A1" w14:textId="50CBF5E7" w:rsidR="00180940" w:rsidRDefault="002F5044">
      <w:r>
        <w:t>Directory</w:t>
      </w:r>
      <w:r w:rsidR="00541CBD">
        <w:t>:</w:t>
      </w:r>
      <w:r w:rsidR="00735009" w:rsidRPr="00735009">
        <w:t xml:space="preserve"> </w:t>
      </w:r>
      <w:r w:rsidR="00735009" w:rsidRPr="00735009">
        <w:t>https://github.com/cho-minsung</w:t>
      </w:r>
      <w:r w:rsidR="00735009">
        <w:t>/midterm1</w:t>
      </w:r>
    </w:p>
    <w:p w14:paraId="6BED7B62" w14:textId="77777777" w:rsidR="00731E09" w:rsidRDefault="00731E09" w:rsidP="00951C6E">
      <w:pPr>
        <w:pStyle w:val="NoSpacing"/>
      </w:pPr>
    </w:p>
    <w:p w14:paraId="24EE4F5B" w14:textId="5D9B3E40" w:rsidR="003F4D5A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NoSpacing"/>
        <w:ind w:left="720"/>
      </w:pPr>
    </w:p>
    <w:p w14:paraId="2EE0D0EE" w14:textId="1B70A3EA" w:rsidR="003F4D5A" w:rsidRDefault="0014776D" w:rsidP="00951C6E">
      <w:pPr>
        <w:pStyle w:val="NoSpacing"/>
      </w:pPr>
      <w:r>
        <w:t>List of Components used</w:t>
      </w:r>
      <w:r w:rsidR="00735009">
        <w:t>:</w:t>
      </w:r>
    </w:p>
    <w:p w14:paraId="4B4CFC88" w14:textId="6FAE12B9" w:rsidR="00735009" w:rsidRDefault="00735009" w:rsidP="00951C6E">
      <w:pPr>
        <w:pStyle w:val="NoSpacing"/>
      </w:pPr>
      <w:r>
        <w:t>- LM35</w:t>
      </w:r>
    </w:p>
    <w:p w14:paraId="04D8FE74" w14:textId="7FB9B9AD" w:rsidR="00735009" w:rsidRDefault="00735009" w:rsidP="00951C6E">
      <w:pPr>
        <w:pStyle w:val="NoSpacing"/>
      </w:pPr>
      <w:r>
        <w:t>- ATMEGA328PB</w:t>
      </w:r>
    </w:p>
    <w:p w14:paraId="13151132" w14:textId="0927CCB1" w:rsidR="00735009" w:rsidRDefault="00735009" w:rsidP="00951C6E">
      <w:pPr>
        <w:pStyle w:val="NoSpacing"/>
      </w:pPr>
      <w:r>
        <w:t>- Arduino shield</w:t>
      </w:r>
    </w:p>
    <w:p w14:paraId="56E44AB0" w14:textId="76E0D414" w:rsidR="00735009" w:rsidRDefault="00735009" w:rsidP="00951C6E">
      <w:pPr>
        <w:pStyle w:val="NoSpacing"/>
      </w:pPr>
    </w:p>
    <w:p w14:paraId="09D9860B" w14:textId="5E35F04D" w:rsidR="008C5EA4" w:rsidRDefault="008C5EA4" w:rsidP="00951C6E">
      <w:pPr>
        <w:pStyle w:val="NoSpacing"/>
      </w:pPr>
      <w:r w:rsidRPr="008C5EA4">
        <w:drawing>
          <wp:inline distT="0" distB="0" distL="0" distR="0" wp14:anchorId="3E749A4B" wp14:editId="454AB606">
            <wp:extent cx="5495925" cy="43485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05212" cy="435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97EF" w14:textId="7893CD00" w:rsidR="008C5EA4" w:rsidRDefault="008C5EA4" w:rsidP="00951C6E">
      <w:pPr>
        <w:pStyle w:val="NoSpacing"/>
      </w:pPr>
      <w:r>
        <w:t>the LM35 isn’t connected to 32. It is just for the diagram’s sake.</w:t>
      </w:r>
    </w:p>
    <w:p w14:paraId="32DA2042" w14:textId="78270DE1" w:rsidR="0014776D" w:rsidRDefault="0014776D" w:rsidP="00951C6E">
      <w:pPr>
        <w:pStyle w:val="NoSpacing"/>
      </w:pPr>
      <w:r>
        <w:t>Block diagram with pins used in the Atmega328P</w:t>
      </w:r>
    </w:p>
    <w:p w14:paraId="6260B3AF" w14:textId="77777777" w:rsidR="0014776D" w:rsidRDefault="0014776D" w:rsidP="00951C6E">
      <w:pPr>
        <w:pStyle w:val="NoSpacing"/>
      </w:pPr>
    </w:p>
    <w:p w14:paraId="3394F3C7" w14:textId="10A34A20" w:rsidR="0014776D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>INITIAL</w:t>
      </w:r>
      <w:r w:rsidR="00AB6034" w:rsidRPr="007D5127">
        <w:rPr>
          <w:b/>
          <w:sz w:val="24"/>
        </w:rPr>
        <w:t>/</w:t>
      </w:r>
      <w:r w:rsidR="00180940">
        <w:rPr>
          <w:b/>
          <w:sz w:val="24"/>
        </w:rPr>
        <w:t>MODIFIED/</w:t>
      </w:r>
      <w:r w:rsidR="00AB6034" w:rsidRPr="007D5127">
        <w:rPr>
          <w:b/>
          <w:sz w:val="24"/>
        </w:rPr>
        <w:t>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NSimSun" w:hAnsi="NSimSun" w:cs="NSimSun"/>
          <w:color w:val="008000"/>
          <w:sz w:val="19"/>
          <w:szCs w:val="19"/>
        </w:rPr>
      </w:pPr>
    </w:p>
    <w:p w14:paraId="0834AFF0" w14:textId="236A03B3" w:rsidR="00AB6034" w:rsidRDefault="008C5EA4">
      <w:pPr>
        <w:rPr>
          <w:rFonts w:ascii="NSimSun" w:hAnsi="NSimSun" w:cs="NSimSun"/>
          <w:color w:val="008000"/>
          <w:sz w:val="19"/>
          <w:szCs w:val="19"/>
        </w:rPr>
      </w:pPr>
      <w:r>
        <w:rPr>
          <w:rFonts w:ascii="NSimSun" w:hAnsi="NSimSun" w:cs="NSimSun"/>
          <w:color w:val="008000"/>
          <w:sz w:val="19"/>
          <w:szCs w:val="19"/>
        </w:rPr>
        <w:t>All the previous codes were used as initial codes.</w:t>
      </w:r>
    </w:p>
    <w:p w14:paraId="1CB77366" w14:textId="77777777" w:rsidR="00AB6034" w:rsidRDefault="00AB6034">
      <w:pPr>
        <w:rPr>
          <w:rFonts w:ascii="NSimSun" w:hAnsi="NSimSun" w:cs="NSimSun"/>
          <w:color w:val="008000"/>
          <w:sz w:val="19"/>
          <w:szCs w:val="19"/>
        </w:rPr>
      </w:pPr>
    </w:p>
    <w:p w14:paraId="724AC770" w14:textId="749EB6E7" w:rsidR="00AB6034" w:rsidRPr="007D5127" w:rsidRDefault="00180940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DEVELOPED </w:t>
      </w:r>
      <w:r w:rsidR="00AB6034"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NoSpacing"/>
      </w:pPr>
    </w:p>
    <w:p w14:paraId="5C551FA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48ABFE0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* midterm1.c</w:t>
      </w:r>
    </w:p>
    <w:p w14:paraId="093DC49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*</w:t>
      </w:r>
    </w:p>
    <w:p w14:paraId="21AA969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* Created: 3/30/2020 7:11:20 PM</w:t>
      </w:r>
    </w:p>
    <w:p w14:paraId="2860D7C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*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Author :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Minsung Cho</w:t>
      </w:r>
    </w:p>
    <w:p w14:paraId="2641F55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*/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</w:p>
    <w:p w14:paraId="4B6D9F2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77ED2B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</w:t>
      </w:r>
    </w:p>
    <w:p w14:paraId="6766778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BAU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600</w:t>
      </w:r>
    </w:p>
    <w:p w14:paraId="6103F64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0B7D7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t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tbaud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03D86A1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206AA89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36D226C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t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tbaud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3725B70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3CEB0CCA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56704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ascii_2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F1E5E4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B12FD9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8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7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outside of integers</w:t>
      </w:r>
    </w:p>
    <w:p w14:paraId="62976E1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668035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F55BC6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8;</w:t>
      </w:r>
    </w:p>
    <w:p w14:paraId="572ACA4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F9E4150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153C4CC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55ABA1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A22D5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by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CB16D4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DB9B8A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UCS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14:paraId="38EE78B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F99392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E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;</w:t>
      </w:r>
    </w:p>
    <w:p w14:paraId="24335E7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by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1BCFE3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A72244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7E79C60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66F920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])</w:t>
      </w:r>
    </w:p>
    <w:p w14:paraId="087009F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D3BB55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6A92F5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0')</w:t>
      </w:r>
    </w:p>
    <w:p w14:paraId="238ACB5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]);</w:t>
      </w:r>
    </w:p>
    <w:p w14:paraId="1EA6B5A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C9459C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2442BE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get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C54772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F6C359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7)));</w:t>
      </w:r>
    </w:p>
    <w:p w14:paraId="75519A1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690ED9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0F6E11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A2519A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C55D24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16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analog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con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3714AA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>{</w:t>
      </w:r>
    </w:p>
    <w:p w14:paraId="5C4AE15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6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DSC is enabled for conversion.</w:t>
      </w:r>
    </w:p>
    <w:p w14:paraId="3FB357EA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proofErr w:type="gramEnd"/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(1&lt;&lt;4))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E40844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4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DIF flag is cleared.</w:t>
      </w:r>
    </w:p>
    <w:p w14:paraId="6C1F4A3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76F298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E99CC9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4A391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_2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16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ode)</w:t>
      </w:r>
    </w:p>
    <w:p w14:paraId="237DBDD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9E9A74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converte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110/1023;</w:t>
      </w:r>
    </w:p>
    <w:p w14:paraId="03C2CFB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mode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3A69A0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t':</w:t>
      </w:r>
    </w:p>
    <w:p w14:paraId="097011D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conver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emperature in Celsius is returned.</w:t>
      </w:r>
    </w:p>
    <w:p w14:paraId="2B69B61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T':</w:t>
      </w:r>
    </w:p>
    <w:p w14:paraId="117B0DF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14:paraId="38D3510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conver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*1.8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emperature in Fahrenheit is returned.</w:t>
      </w:r>
    </w:p>
    <w:p w14:paraId="1DD8A8BA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BCDB4F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DA4804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ADA437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25B08F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974CD5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DC is enabled here</w:t>
      </w:r>
    </w:p>
    <w:p w14:paraId="60F57C7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4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in4 is set as input.</w:t>
      </w:r>
    </w:p>
    <w:p w14:paraId="44B575A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MUX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C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1100 0100, internal 1.1V ref, right justified, ADC4.</w:t>
      </w:r>
    </w:p>
    <w:p w14:paraId="006EF13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0000 0000, free running.</w:t>
      </w:r>
    </w:p>
    <w:p w14:paraId="3B27ABC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87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1000 0111, enables ADC,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of 128.</w:t>
      </w:r>
    </w:p>
    <w:p w14:paraId="7BF50BD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2D41EA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UART is enabled here</w:t>
      </w:r>
    </w:p>
    <w:p w14:paraId="1EA8EE1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ort is set.</w:t>
      </w:r>
    </w:p>
    <w:p w14:paraId="51C1F69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6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synchronous, no parity.</w:t>
      </w:r>
    </w:p>
    <w:p w14:paraId="191EE03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08C8F7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ransmitter is enabled here</w:t>
      </w:r>
    </w:p>
    <w:p w14:paraId="3B69DC1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~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R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72D603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2D0A2C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ceiver is enabled here</w:t>
      </w:r>
    </w:p>
    <w:p w14:paraId="290177B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~1;</w:t>
      </w:r>
    </w:p>
    <w:p w14:paraId="385BB0D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R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09C8C90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0C9435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LED is enabled here</w:t>
      </w:r>
    </w:p>
    <w:p w14:paraId="4428F79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2);</w:t>
      </w:r>
    </w:p>
    <w:p w14:paraId="72AFEC7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2);</w:t>
      </w:r>
    </w:p>
    <w:p w14:paraId="620EAF5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686AC75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5);</w:t>
      </w:r>
    </w:p>
    <w:p w14:paraId="636D7FA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AC66AC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imer0 and timer1 are initialized here</w:t>
      </w:r>
    </w:p>
    <w:p w14:paraId="28FC2B7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1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562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An approximation of 1 second for 16Mhz 1024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6D1C4AC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ompare match A interrupt is enabled.</w:t>
      </w:r>
    </w:p>
    <w:p w14:paraId="716D5FE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FR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flag is cleared.</w:t>
      </w:r>
    </w:p>
    <w:p w14:paraId="0C04EFF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476C8D9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D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imer1 is set as CTC mode with 1024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4C03F8C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4F6CFE1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35C402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515C77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various arrays are set</w:t>
      </w:r>
    </w:p>
    <w:p w14:paraId="4F9151DB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</w:rPr>
        <w:t>menu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h: Help screen \n" </w:t>
      </w:r>
    </w:p>
    <w:p w14:paraId="14FE188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>"t: Displays temperature in C \n"</w:t>
      </w:r>
    </w:p>
    <w:p w14:paraId="7300927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>"T: Displays temperature in F \n"</w:t>
      </w:r>
    </w:p>
    <w:p w14:paraId="77FFD6B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>"o: Turns ON LED on PB5 \n"</w:t>
      </w:r>
    </w:p>
    <w:p w14:paraId="2CDE061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>"O: Turns OFF LED on PB5 \n"</w:t>
      </w:r>
    </w:p>
    <w:p w14:paraId="5C9BD2A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>"s: Sends a string to the terminal \n"</w:t>
      </w:r>
    </w:p>
    <w:p w14:paraId="60ED430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>"i: Sends an integer to the terminal \n 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930849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lat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];</w:t>
      </w:r>
    </w:p>
    <w:p w14:paraId="255C293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lat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80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];</w:t>
      </w:r>
    </w:p>
    <w:p w14:paraId="5BA5127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6C16A7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enu will pop up</w:t>
      </w:r>
    </w:p>
    <w:p w14:paraId="251F3DC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s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enu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A91417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188A9E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</w:p>
    <w:p w14:paraId="22EBB81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80175C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get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B0F90E7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h')</w:t>
      </w:r>
    </w:p>
    <w:p w14:paraId="1F36F0A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s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enu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9BBA89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t'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T')</w:t>
      </w:r>
    </w:p>
    <w:p w14:paraId="4F40565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23E2AF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16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eratur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analog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con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60419C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converte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_2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temperatu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65CE60A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n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temp_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%f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conver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4F2012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s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emp_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323D26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'\n');</w:t>
      </w:r>
    </w:p>
    <w:p w14:paraId="004C401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844924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o')</w:t>
      </w:r>
    </w:p>
    <w:p w14:paraId="49AD2775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5);</w:t>
      </w:r>
    </w:p>
    <w:p w14:paraId="12CF7E0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O')</w:t>
      </w:r>
    </w:p>
    <w:p w14:paraId="3D23790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5);</w:t>
      </w:r>
    </w:p>
    <w:p w14:paraId="14E63C1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s')</w:t>
      </w:r>
    </w:p>
    <w:p w14:paraId="5F9BE33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</w:t>
      </w:r>
      <w:proofErr w:type="gramStart"/>
      <w:r>
        <w:rPr>
          <w:rFonts w:ascii="Consolas" w:hAnsi="Consolas" w:cs="Consolas"/>
          <w:color w:val="880000"/>
          <w:sz w:val="19"/>
          <w:szCs w:val="19"/>
          <w:highlight w:val="white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"I love Dr.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Venk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A68C34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instructio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')</w:t>
      </w:r>
    </w:p>
    <w:p w14:paraId="2018056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495455F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n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80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%d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;</w:t>
      </w:r>
    </w:p>
    <w:p w14:paraId="7D932360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s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0C1203A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send_by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'\n');</w:t>
      </w:r>
    </w:p>
    <w:p w14:paraId="5BFDF868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92F957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1867881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EC9F17C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4420F5E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1_COMPA_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5546383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17A74AD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FR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2;</w:t>
      </w:r>
    </w:p>
    <w:p w14:paraId="01DAF3C2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delay_tim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47C603F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delay_tim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delay_tim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%1;</w:t>
      </w:r>
    </w:p>
    <w:p w14:paraId="1292CDD6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delay_tim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)</w:t>
      </w:r>
    </w:p>
    <w:p w14:paraId="24EF5094" w14:textId="77777777" w:rsidR="008C5EA4" w:rsidRDefault="008C5EA4" w:rsidP="009F3C2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2);</w:t>
      </w:r>
    </w:p>
    <w:p w14:paraId="07A5F460" w14:textId="0BDE7A1B" w:rsidR="008C5EA4" w:rsidRDefault="008C5EA4" w:rsidP="009F3C2A">
      <w:pPr>
        <w:pStyle w:val="NoSpacing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0FF07D7" w14:textId="77777777" w:rsidR="008C5EA4" w:rsidRPr="008C5EA4" w:rsidRDefault="008C5EA4" w:rsidP="008C5EA4">
      <w:pPr>
        <w:pStyle w:val="NoSpacing"/>
        <w:rPr>
          <w:b/>
          <w:sz w:val="24"/>
        </w:rPr>
      </w:pPr>
    </w:p>
    <w:p w14:paraId="45258876" w14:textId="2D7F317C" w:rsidR="007D5127" w:rsidRDefault="00AB6034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6CDB67DF" w14:textId="2B81A963" w:rsidR="008C5EA4" w:rsidRPr="008C5EA4" w:rsidRDefault="008C5EA4" w:rsidP="008C5EA4">
      <w:pPr>
        <w:pStyle w:val="NoSpacing"/>
        <w:rPr>
          <w:bCs/>
          <w:sz w:val="24"/>
        </w:rPr>
      </w:pPr>
      <w:r>
        <w:rPr>
          <w:bCs/>
          <w:sz w:val="24"/>
        </w:rPr>
        <w:t>see the schematic above.</w:t>
      </w:r>
    </w:p>
    <w:p w14:paraId="4BF0E923" w14:textId="77777777" w:rsidR="007D5127" w:rsidRDefault="007D5127" w:rsidP="007D5127">
      <w:pPr>
        <w:pStyle w:val="NoSpacing"/>
      </w:pPr>
    </w:p>
    <w:p w14:paraId="47D3425B" w14:textId="53AE73AD" w:rsidR="00AB6034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3EC0AEE0" w:rsidR="007D5127" w:rsidRDefault="009F3C2A" w:rsidP="007D5127">
      <w:pPr>
        <w:pStyle w:val="NoSpacing"/>
      </w:pPr>
      <w:r w:rsidRPr="009F3C2A">
        <w:lastRenderedPageBreak/>
        <w:drawing>
          <wp:inline distT="0" distB="0" distL="0" distR="0" wp14:anchorId="01018C9D" wp14:editId="337C1038">
            <wp:extent cx="4410691" cy="43154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502F3" w14:textId="77777777" w:rsidR="007D5127" w:rsidRDefault="007D5127" w:rsidP="007D5127">
      <w:pPr>
        <w:pStyle w:val="NoSpacing"/>
      </w:pPr>
    </w:p>
    <w:p w14:paraId="2202B2A8" w14:textId="10EBC3E7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0825B305" w:rsidR="007D5127" w:rsidRDefault="008C5EA4" w:rsidP="007D5127">
      <w:pPr>
        <w:pStyle w:val="NoSpacing"/>
      </w:pPr>
      <w:r>
        <w:rPr>
          <w:noProof/>
        </w:rPr>
        <w:lastRenderedPageBreak/>
        <w:drawing>
          <wp:inline distT="0" distB="0" distL="0" distR="0" wp14:anchorId="295188FB" wp14:editId="627A645C">
            <wp:extent cx="5943600" cy="445770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29221" w14:textId="77777777" w:rsidR="007D5127" w:rsidRDefault="007D5127" w:rsidP="007D5127">
      <w:pPr>
        <w:pStyle w:val="NoSpacing"/>
      </w:pPr>
    </w:p>
    <w:p w14:paraId="3FC73D99" w14:textId="2DC7DFB6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5CB4D1C8" w:rsidR="007D5127" w:rsidRDefault="00A17954" w:rsidP="007D5127">
      <w:pPr>
        <w:pStyle w:val="NoSpacing"/>
      </w:pPr>
      <w:hyperlink r:id="rId9" w:history="1">
        <w:r>
          <w:rPr>
            <w:rStyle w:val="Hyperlink"/>
          </w:rPr>
          <w:t>https://www.youtube.com/watch?v=wFgkiGTEMdM</w:t>
        </w:r>
      </w:hyperlink>
    </w:p>
    <w:p w14:paraId="67DE2221" w14:textId="77777777" w:rsidR="007D5127" w:rsidRDefault="007D5127" w:rsidP="007D5127">
      <w:pPr>
        <w:pStyle w:val="NoSpacing"/>
      </w:pPr>
    </w:p>
    <w:p w14:paraId="4D1B5CE7" w14:textId="54F62AA8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212E82FB" w:rsidR="007D5127" w:rsidRDefault="00B24A8C" w:rsidP="007D5127">
      <w:pPr>
        <w:pStyle w:val="NoSpacing"/>
      </w:pPr>
      <w:hyperlink r:id="rId10" w:history="1">
        <w:r>
          <w:rPr>
            <w:rStyle w:val="Hyperlink"/>
          </w:rPr>
          <w:t>https://github.com/cho-minsung/midterm1</w:t>
        </w:r>
      </w:hyperlink>
    </w:p>
    <w:p w14:paraId="107AE028" w14:textId="77777777" w:rsidR="007D5127" w:rsidRDefault="007D5127" w:rsidP="007D5127">
      <w:pPr>
        <w:pStyle w:val="NoSpacing"/>
      </w:pPr>
    </w:p>
    <w:p w14:paraId="426E0436" w14:textId="77777777" w:rsidR="004F4DFB" w:rsidRDefault="004F4DFB" w:rsidP="00951C6E">
      <w:pPr>
        <w:pStyle w:val="NoSpacing"/>
      </w:pPr>
    </w:p>
    <w:p w14:paraId="5E0E2EE6" w14:textId="77777777" w:rsidR="00A23491" w:rsidRPr="00A23491" w:rsidRDefault="00A23491" w:rsidP="00A23491">
      <w:pPr>
        <w:pStyle w:val="NoSpacing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B24A8C" w:rsidP="00951C6E">
      <w:pPr>
        <w:pStyle w:val="NoSpacing"/>
      </w:pPr>
      <w:hyperlink r:id="rId11" w:history="1">
        <w:r w:rsidR="00A23491" w:rsidRPr="007866B7">
          <w:rPr>
            <w:rStyle w:val="Hyperlink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NoSpacing"/>
      </w:pPr>
    </w:p>
    <w:p w14:paraId="5DA42838" w14:textId="2E462EF2" w:rsidR="00A23491" w:rsidRDefault="00A23491" w:rsidP="00A23491">
      <w:pPr>
        <w:pStyle w:val="NoSpacing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Emphasis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715AB282" w:rsidR="00A23491" w:rsidRDefault="00B24A8C" w:rsidP="00A23491">
      <w:pPr>
        <w:pStyle w:val="NoSpacing"/>
        <w:jc w:val="right"/>
      </w:pPr>
      <w:r>
        <w:rPr>
          <w:rFonts w:eastAsia="Times New Roman" w:cs="Times New Roman"/>
        </w:rPr>
        <w:t>Minsung Cho</w:t>
      </w:r>
      <w:bookmarkStart w:id="0" w:name="_GoBack"/>
      <w:bookmarkEnd w:id="0"/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NSimSun">
    <w:altName w:val="Cambria"/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67D8A"/>
    <w:multiLevelType w:val="multilevel"/>
    <w:tmpl w:val="E9CA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LGwNDA0MTAwNzZU0lEKTi0uzszPAykwrAUA13hI5iwAAAA="/>
  </w:docVars>
  <w:rsids>
    <w:rsidRoot w:val="00951C6E"/>
    <w:rsid w:val="00004C48"/>
    <w:rsid w:val="00090765"/>
    <w:rsid w:val="0014776D"/>
    <w:rsid w:val="00180940"/>
    <w:rsid w:val="001F48AF"/>
    <w:rsid w:val="002F5044"/>
    <w:rsid w:val="00395290"/>
    <w:rsid w:val="003F4D5A"/>
    <w:rsid w:val="004F4DFB"/>
    <w:rsid w:val="00541CBD"/>
    <w:rsid w:val="0058372E"/>
    <w:rsid w:val="00691A52"/>
    <w:rsid w:val="00706C41"/>
    <w:rsid w:val="00731E09"/>
    <w:rsid w:val="00735009"/>
    <w:rsid w:val="007C363C"/>
    <w:rsid w:val="007D5127"/>
    <w:rsid w:val="008077AA"/>
    <w:rsid w:val="008C5EA4"/>
    <w:rsid w:val="00951C6E"/>
    <w:rsid w:val="009B1632"/>
    <w:rsid w:val="009F3C2A"/>
    <w:rsid w:val="00A17954"/>
    <w:rsid w:val="00A23491"/>
    <w:rsid w:val="00A2430F"/>
    <w:rsid w:val="00AB6034"/>
    <w:rsid w:val="00B24A8C"/>
    <w:rsid w:val="00C07FDA"/>
    <w:rsid w:val="00C53995"/>
    <w:rsid w:val="00C635B4"/>
    <w:rsid w:val="00D6186D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8372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1C6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706C41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4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23491"/>
    <w:rPr>
      <w:i/>
      <w:iCs/>
    </w:rPr>
  </w:style>
  <w:style w:type="paragraph" w:styleId="ListParagraph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0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studentconduct.unlv.edu/misconduct/policy.html" TargetMode="External"/><Relationship Id="rId5" Type="http://schemas.openxmlformats.org/officeDocument/2006/relationships/hyperlink" Target="https://github.com/cho-minsung" TargetMode="External"/><Relationship Id="rId10" Type="http://schemas.openxmlformats.org/officeDocument/2006/relationships/hyperlink" Target="https://github.com/cho-minsung/midterm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wFgkiGTEMd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Minsung Cho</cp:lastModifiedBy>
  <cp:revision>2</cp:revision>
  <dcterms:created xsi:type="dcterms:W3CDTF">2020-03-31T09:41:00Z</dcterms:created>
  <dcterms:modified xsi:type="dcterms:W3CDTF">2020-03-31T09:41:00Z</dcterms:modified>
</cp:coreProperties>
</file>